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3.png" ContentType="image/png"/>
  <Override PartName="/word/media/image21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0.png" ContentType="image/png"/>
  <Override PartName="/word/media/image9.png" ContentType="image/png"/>
  <Override PartName="/word/media/image5.png" ContentType="image/png"/>
  <Override PartName="/word/media/image4.jpeg" ContentType="image/jpeg"/>
  <Override PartName="/word/media/image11.png" ContentType="image/png"/>
  <Override PartName="/word/media/image6.png" ContentType="image/png"/>
  <Override PartName="/word/media/image3.jpeg" ContentType="image/jpeg"/>
  <Override PartName="/word/media/image2.jpeg" ContentType="image/jpeg"/>
  <Override PartName="/word/media/image1.jpeg" ContentType="image/jpeg"/>
  <Override PartName="/word/media/image28.png" ContentType="image/png"/>
  <Override PartName="/word/media/image27.png" ContentType="image/png"/>
  <Override PartName="/word/media/image19.png" ContentType="image/png"/>
  <Override PartName="/word/media/image26.png" ContentType="image/png"/>
  <Override PartName="/word/media/image18.png" ContentType="image/png"/>
  <Override PartName="/word/media/image25.png" ContentType="image/png"/>
  <Override PartName="/word/media/image17.png" ContentType="image/png"/>
  <Override PartName="/word/media/image24.png" ContentType="image/png"/>
  <Override PartName="/word/media/image16.png" ContentType="image/png"/>
  <Override PartName="/word/media/image23.png" ContentType="image/png"/>
  <Override PartName="/word/media/image15.png" ContentType="image/png"/>
  <Override PartName="/word/media/image22.png" ContentType="image/png"/>
  <Override PartName="/word/media/image1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3"/>
        <w:rPr/>
      </w:pPr>
      <w:r>
        <w:rPr/>
        <w:t>Дисциплина: архитектура компьютера.</w:t>
      </w:r>
    </w:p>
    <w:p>
      <w:pPr>
        <w:pStyle w:val="Author"/>
        <w:rPr/>
      </w:pPr>
      <w:r>
        <w:rPr/>
        <w:t>Наговицын Арсений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основы-работы-с-mc"/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>Открываю Midnight Commander, при помощи команды mc (рис. 4.1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37155"/>
            <wp:effectExtent l="0" t="0" r="0" b="0"/>
            <wp:docPr id="1" name="Picture" descr="fig:&#10;Меню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Меню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: Меню mc</w:t>
      </w:r>
    </w:p>
    <w:p>
      <w:pPr>
        <w:pStyle w:val="Style8"/>
        <w:rPr/>
      </w:pPr>
      <w:r>
        <w:rPr/>
        <w:t>Перехожу в каталог ~/work/study/2022-2023/Архитектура Компьютера/arch-pc (рис. 4.</w:t>
      </w:r>
      <w:r>
        <w:rPr/>
        <w:t>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57475"/>
            <wp:effectExtent l="0" t="0" r="0" b="0"/>
            <wp:docPr id="2" name="Изображение2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</w:t>
      </w:r>
      <w:r>
        <w:rPr/>
        <w:t>: Перемещение между директориями</w:t>
      </w:r>
    </w:p>
    <w:p>
      <w:pPr>
        <w:pStyle w:val="Style8"/>
        <w:rPr/>
      </w:pPr>
      <w:r>
        <w:rPr/>
        <w:t>Перехожу в каталог ~/work/study/2022-2023/Архитектура Компьютера/arch-pc (рис. 4.</w:t>
      </w:r>
      <w:r>
        <w:rPr/>
        <w:t>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57475"/>
            <wp:effectExtent l="0" t="0" r="0" b="0"/>
            <wp:docPr id="3" name="Изображение3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</w:t>
      </w:r>
      <w:r>
        <w:rPr/>
        <w:t>: Перемещение между директориями</w:t>
      </w:r>
    </w:p>
    <w:p>
      <w:pPr>
        <w:pStyle w:val="Style8"/>
        <w:rPr/>
      </w:pPr>
      <w:r>
        <w:rPr/>
        <w:t>С помощью функциональной клавиши F7 создаю каталог lab05 (рис. 4.</w:t>
      </w:r>
      <w:r>
        <w:rPr/>
        <w:t>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41120"/>
            <wp:effectExtent l="0" t="0" r="0" b="0"/>
            <wp:docPr id="4" name="Изображение4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3</w:t>
      </w:r>
      <w:r>
        <w:rPr/>
        <w:t>: Создание каталога</w:t>
      </w:r>
    </w:p>
    <w:p>
      <w:pPr>
        <w:pStyle w:val="Style8"/>
        <w:rPr/>
      </w:pPr>
      <w:r>
        <w:rPr/>
        <w:t>Перехожу в созданный каталог (рис. 4.</w:t>
      </w:r>
      <w:r>
        <w:rPr/>
        <w:t>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60650"/>
            <wp:effectExtent l="0" t="0" r="0" b="0"/>
            <wp:docPr id="5" name="Изображение5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4</w:t>
      </w:r>
      <w:r>
        <w:rPr/>
        <w:t>: Перемещение между директориями</w:t>
      </w:r>
    </w:p>
    <w:p>
      <w:pPr>
        <w:pStyle w:val="Style8"/>
        <w:rPr/>
      </w:pPr>
      <w:r>
        <w:rPr/>
        <w:t>В строке ввода прописываю команду touch lab5-1.asm, чтобы создать файл, в котором буду работать (рис. 4.</w:t>
      </w:r>
      <w:r>
        <w:rPr/>
        <w:t>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2685415" cy="307975"/>
            <wp:effectExtent l="0" t="0" r="0" b="0"/>
            <wp:docPr id="6" name="Изображение6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1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5</w:t>
      </w:r>
      <w:r>
        <w:rPr/>
        <w:t>: Создание файла</w:t>
      </w:r>
    </w:p>
    <w:p>
      <w:pPr>
        <w:pStyle w:val="Style8"/>
        <w:rPr/>
      </w:pPr>
      <w:r>
        <w:rPr/>
        <w:t>Проверяю создался ли файл (рис. 4.</w:t>
      </w:r>
      <w:r>
        <w:rPr/>
        <w:t>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39775"/>
            <wp:effectExtent l="0" t="0" r="0" b="0"/>
            <wp:docPr id="7" name="Изображение7" descr="fig:&#10;Содержимо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Содержимо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6</w:t>
      </w:r>
      <w:r>
        <w:rPr/>
        <w:t>: Содержимое директории</w:t>
      </w:r>
      <w:bookmarkEnd w:id="7"/>
    </w:p>
    <w:p>
      <w:pPr>
        <w:pStyle w:val="2"/>
        <w:rPr/>
      </w:pPr>
      <w:bookmarkStart w:id="8" w:name="X57e7b7d1db1f0e165a90f37bee8dca49d49e85b"/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С помощью функциональной клавиши F4 открываю созданный файл (рис. 4.</w:t>
      </w:r>
      <w:r>
        <w:rPr/>
        <w:t>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30225"/>
            <wp:effectExtent l="0" t="0" r="0" b="0"/>
            <wp:docPr id="8" name="Изображение8" descr="fig:&#10;Содержимо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Содержимо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7</w:t>
      </w:r>
      <w:r>
        <w:rPr/>
        <w:t>: Содержимое файла</w:t>
      </w:r>
    </w:p>
    <w:p>
      <w:pPr>
        <w:pStyle w:val="Style8"/>
        <w:rPr/>
      </w:pPr>
      <w:r>
        <w:rPr/>
        <w:t>Ввожу в файл код программы для запроса строки у пользователя (рис. 4.</w:t>
      </w:r>
      <w:r>
        <w:rPr/>
        <w:t>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26920"/>
            <wp:effectExtent l="0" t="0" r="0" b="0"/>
            <wp:docPr id="9" name="Изображение9" descr="fig:&#10;Содержимо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Содержимо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8</w:t>
      </w:r>
      <w:r>
        <w:rPr/>
        <w:t>: Содержимое файла</w:t>
      </w:r>
    </w:p>
    <w:p>
      <w:pPr>
        <w:pStyle w:val="Style8"/>
        <w:rPr/>
      </w:pPr>
      <w:r>
        <w:rPr/>
        <w:t>С помощью функциональной клавиши F3 открываю файл для просмотра, чтобы проверить, содержит ли файл текст программы (рис. 4.</w:t>
      </w:r>
      <w:r>
        <w:rPr/>
        <w:t>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17065"/>
            <wp:effectExtent l="0" t="0" r="0" b="0"/>
            <wp:docPr id="10" name="Изображение10" descr="fig:&#10;Содержимо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Содержимо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9</w:t>
      </w:r>
      <w:r>
        <w:rPr/>
        <w:t>: Содержимое файла</w:t>
      </w:r>
    </w:p>
    <w:p>
      <w:pPr>
        <w:pStyle w:val="Style8"/>
        <w:rPr/>
      </w:pPr>
      <w:r>
        <w:rPr/>
        <w:t>Транслирую текст программы файла в объектный файл (рис. 4.1</w:t>
      </w:r>
      <w:r>
        <w:rPr/>
        <w:t>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24910" cy="375285"/>
            <wp:effectExtent l="0" t="0" r="0" b="0"/>
            <wp:docPr id="11" name="Изображение11" descr="fig:&#10;Компиляц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Компиляция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10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0</w:t>
      </w:r>
      <w:r>
        <w:rPr/>
        <w:t>: Компиляция файла</w:t>
      </w:r>
    </w:p>
    <w:p>
      <w:pPr>
        <w:pStyle w:val="Style8"/>
        <w:rPr/>
      </w:pPr>
      <w:r>
        <w:rPr/>
        <w:t>Проверяю правильность выполнения команды (рис. 4.1</w:t>
      </w:r>
      <w:r>
        <w:rPr/>
        <w:t>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52500"/>
            <wp:effectExtent l="0" t="0" r="0" b="0"/>
            <wp:docPr id="12" name="Изображение12" descr="fig:&#10;Содержимо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Содержимо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1</w:t>
      </w:r>
      <w:r>
        <w:rPr/>
        <w:t>: Содержимое директории</w:t>
      </w:r>
    </w:p>
    <w:p>
      <w:pPr>
        <w:pStyle w:val="Style8"/>
        <w:rPr/>
      </w:pPr>
      <w:r>
        <w:rPr/>
        <w:t>Выполняю компоновку объектного файла (рис. 4.1</w:t>
      </w:r>
      <w:r>
        <w:rPr/>
        <w:t>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2415"/>
            <wp:effectExtent l="0" t="0" r="0" b="0"/>
            <wp:docPr id="13" name="Изображение13" descr="fig:&#10;Компиляц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Компиляция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2</w:t>
      </w:r>
      <w:r>
        <w:rPr/>
        <w:t>: Компиляция файла</w:t>
      </w:r>
    </w:p>
    <w:p>
      <w:pPr>
        <w:pStyle w:val="Style8"/>
        <w:rPr/>
      </w:pPr>
      <w:r>
        <w:rPr/>
        <w:t>Проверяю правильность выполнения команды (рис. 4.1</w:t>
      </w:r>
      <w:r>
        <w:rPr/>
        <w:t>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79525"/>
            <wp:effectExtent l="0" t="0" r="0" b="0"/>
            <wp:docPr id="14" name="Изображение14" descr="fig:&#10;Содержимо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Содержимо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3</w:t>
      </w:r>
      <w:r>
        <w:rPr/>
        <w:t>: Содержимое директории</w:t>
      </w:r>
    </w:p>
    <w:p>
      <w:pPr>
        <w:pStyle w:val="Style8"/>
        <w:rPr/>
      </w:pPr>
      <w:r>
        <w:rPr/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4.1</w:t>
      </w:r>
      <w:r>
        <w:rPr/>
        <w:t>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1795"/>
            <wp:effectExtent l="0" t="0" r="0" b="0"/>
            <wp:docPr id="15" name="Изображение15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4</w:t>
      </w:r>
      <w:r>
        <w:rPr/>
        <w:t>: Исполнение файла</w:t>
      </w:r>
      <w:bookmarkEnd w:id="8"/>
    </w:p>
    <w:p>
      <w:pPr>
        <w:pStyle w:val="2"/>
        <w:rPr/>
      </w:pPr>
      <w:bookmarkStart w:id="9" w:name="подключение-внешнего-файла"/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иваю файл in_out.asm со страницы курса (рис. 4.1</w:t>
      </w:r>
      <w:r>
        <w:rPr/>
        <w:t>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86840"/>
            <wp:effectExtent l="0" t="0" r="0" b="0"/>
            <wp:docPr id="16" name="Изображение16" descr="fig:&#10;Содержимо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Содержимо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5</w:t>
      </w:r>
      <w:r>
        <w:rPr/>
        <w:t>: Содержимое директории</w:t>
      </w:r>
    </w:p>
    <w:p>
      <w:pPr>
        <w:pStyle w:val="Style8"/>
        <w:rPr/>
      </w:pPr>
      <w:r>
        <w:rPr/>
        <w:t>С помощью функциональной клавиши F5 копирую файл in_out.asm (рис. 4.</w:t>
      </w:r>
      <w:r>
        <w:rPr/>
        <w:t>1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69085"/>
            <wp:effectExtent l="0" t="0" r="0" b="0"/>
            <wp:docPr id="17" name="Изображение17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6</w:t>
      </w:r>
      <w:r>
        <w:rPr/>
        <w:t>: Копирование файла</w:t>
      </w:r>
    </w:p>
    <w:p>
      <w:pPr>
        <w:pStyle w:val="Style8"/>
        <w:rPr/>
      </w:pPr>
      <w:r>
        <w:rPr/>
        <w:t>С помощью функциональной клавиши F5 копирую файл lab6-1 в тот же каталог, но с другим именем (рис. 4.1</w:t>
      </w:r>
      <w:r>
        <w:rPr/>
        <w:t>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83055"/>
            <wp:effectExtent l="0" t="0" r="0" b="0"/>
            <wp:docPr id="18" name="Изображение18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7</w:t>
      </w:r>
      <w:r>
        <w:rPr/>
        <w:t>: Копирование файла</w:t>
      </w:r>
    </w:p>
    <w:p>
      <w:pPr>
        <w:pStyle w:val="Style8"/>
        <w:rPr/>
      </w:pPr>
      <w:r>
        <w:rPr/>
        <w:t>Проверяю правильность выполнения команды (рис. 4.1</w:t>
      </w:r>
      <w:r>
        <w:rPr/>
        <w:t>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12265"/>
            <wp:effectExtent l="0" t="0" r="0" b="0"/>
            <wp:docPr id="19" name="Изображение19" descr="fig:&#10;Содержимо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&#10;Содержимо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8</w:t>
      </w:r>
      <w:r>
        <w:rPr/>
        <w:t>: Содержимое директории</w:t>
      </w:r>
    </w:p>
    <w:p>
      <w:pPr>
        <w:pStyle w:val="Style8"/>
        <w:rPr/>
      </w:pPr>
      <w:r>
        <w:rPr/>
        <w:t>Изменяю содержимое файла lab6-2.asm (рис. 4.1</w:t>
      </w:r>
      <w:r>
        <w:rPr/>
        <w:t>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46225"/>
            <wp:effectExtent l="0" t="0" r="0" b="0"/>
            <wp:docPr id="20" name="Изображение20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9</w:t>
      </w:r>
      <w:r>
        <w:rPr/>
        <w:t>: Редактирование файла</w:t>
      </w:r>
    </w:p>
    <w:p>
      <w:pPr>
        <w:pStyle w:val="Style8"/>
        <w:rPr/>
      </w:pPr>
      <w:r>
        <w:rPr/>
        <w:t>Транслирую текст программы файла в объектный файл. Выполняю компоновку объектного файла. Запускаю исполняемый файл (рис. 4.</w:t>
      </w:r>
      <w:r>
        <w:rPr/>
        <w:t>2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17575"/>
            <wp:effectExtent l="0" t="0" r="0" b="0"/>
            <wp:docPr id="21" name="Изображение21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0</w:t>
      </w:r>
      <w:r>
        <w:rPr/>
        <w:t>: Исполнение файла</w:t>
      </w:r>
    </w:p>
    <w:p>
      <w:pPr>
        <w:pStyle w:val="Style8"/>
        <w:rPr/>
      </w:pPr>
      <w:r>
        <w:rPr/>
        <w:t>Изменяю в файле подпрограмму sprintLF на sprint. Сохраняю изменения и открываю файл для просмотра, чтобы проверить сохранение действий (рис. 4.</w:t>
      </w:r>
      <w:r>
        <w:rPr/>
        <w:t>2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88795"/>
            <wp:effectExtent l="0" t="0" r="0" b="0"/>
            <wp:docPr id="22" name="Изображение22" descr="fig:&#10;Содержимо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&#10;Содержимое файл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1</w:t>
      </w:r>
      <w:r>
        <w:rPr/>
        <w:t>: Содержимое файла</w:t>
      </w:r>
    </w:p>
    <w:p>
      <w:pPr>
        <w:pStyle w:val="Style8"/>
        <w:rPr/>
      </w:pPr>
      <w:r>
        <w:rPr/>
        <w:t>Снова транслирую файл, выполняю компоновку созданного объектного файла, запускаю новый исполняемый файл (рис. 4.</w:t>
      </w:r>
      <w:r>
        <w:rPr/>
        <w:t>2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69315"/>
            <wp:effectExtent l="0" t="0" r="0" b="0"/>
            <wp:docPr id="23" name="Изображение23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2</w:t>
      </w:r>
      <w:r>
        <w:rPr/>
        <w:t>: Исполнение файла</w:t>
      </w:r>
    </w:p>
    <w:p>
      <w:pPr>
        <w:pStyle w:val="Style8"/>
        <w:rPr/>
      </w:pPr>
      <w:bookmarkStart w:id="10" w:name="подключение-внешнего-файла"/>
      <w:r>
        <w:rPr/>
        <w:t>Разница между первым исполняемым файлом и вторым заключается в том, что запуск первого запрашивает ввод с новой строки, а вторая программа, запрашивает ввод без переноса на новую строку.В этом заключается различие между подпрограммами sprintLF и sprint.</w:t>
      </w:r>
      <w:bookmarkEnd w:id="10"/>
    </w:p>
    <w:p>
      <w:pPr>
        <w:pStyle w:val="2"/>
        <w:rPr/>
      </w:pPr>
      <w:bookmarkStart w:id="11" w:name="X32ff26b75a7156f968f22ae721fd8fec4b51e1d"/>
      <w:r>
        <w:rPr>
          <w:rStyle w:val="SectionNumber"/>
        </w:rPr>
        <w:t>4.4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Создаю копию файла lab5-1.asm с именем lab5-1_1.asm (рис. 4.</w:t>
      </w:r>
      <w:r>
        <w:rPr/>
        <w:t>2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31620"/>
            <wp:effectExtent l="0" t="0" r="0" b="0"/>
            <wp:docPr id="24" name="Изображение24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3</w:t>
      </w:r>
      <w:r>
        <w:rPr/>
        <w:t>: Копирование файла</w:t>
      </w:r>
    </w:p>
    <w:p>
      <w:pPr>
        <w:pStyle w:val="Style8"/>
        <w:rPr/>
      </w:pPr>
      <w:r>
        <w:rPr/>
        <w:t>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4.</w:t>
      </w:r>
      <w:r>
        <w:rPr/>
        <w:t>2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72715"/>
            <wp:effectExtent l="0" t="0" r="0" b="0"/>
            <wp:docPr id="25" name="Изображение25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4</w:t>
      </w:r>
      <w:r>
        <w:rPr/>
        <w:t>: Редактирование файла</w:t>
      </w:r>
    </w:p>
    <w:p>
      <w:pPr>
        <w:pStyle w:val="Style8"/>
        <w:rPr/>
      </w:pPr>
      <w:r>
        <w:rPr/>
        <w:t>Создаю объектный файл, отдаю его на обработку компоновщику, получаю исполняемый файл , запускаю файл (рис. 4.</w:t>
      </w:r>
      <w:r>
        <w:rPr/>
        <w:t>2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22350"/>
            <wp:effectExtent l="0" t="0" r="0" b="0"/>
            <wp:docPr id="26" name="Изображение26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5</w:t>
      </w:r>
      <w:r>
        <w:rPr/>
        <w:t>: Исполнение файла</w:t>
      </w:r>
    </w:p>
    <w:p>
      <w:pPr>
        <w:pStyle w:val="Style8"/>
        <w:rPr/>
      </w:pPr>
      <w:r>
        <w:rPr/>
        <w:t>Создаю копию файла lab5-2.asm с именем lab5-2_1.asm (рис. 4.</w:t>
      </w:r>
      <w:r>
        <w:rPr/>
        <w:t>2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20825"/>
            <wp:effectExtent l="0" t="0" r="0" b="0"/>
            <wp:docPr id="27" name="Изображение27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6</w:t>
      </w:r>
      <w:r>
        <w:rPr/>
        <w:t>: Копирование файла</w:t>
      </w:r>
    </w:p>
    <w:p>
      <w:pPr>
        <w:pStyle w:val="Style8"/>
        <w:rPr/>
      </w:pPr>
      <w:r>
        <w:rPr/>
        <w:t>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4.</w:t>
      </w:r>
      <w:r>
        <w:rPr/>
        <w:t>2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71725"/>
            <wp:effectExtent l="0" t="0" r="0" b="0"/>
            <wp:docPr id="28" name="Изображение2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7</w:t>
      </w:r>
      <w:r>
        <w:rPr/>
        <w:t>: Редактирование файла</w:t>
      </w:r>
    </w:p>
    <w:p>
      <w:pPr>
        <w:pStyle w:val="Style8"/>
        <w:rPr/>
      </w:pPr>
      <w:r>
        <w:rPr/>
        <w:t>Создаю объектный файл, отдаю его на обработку компоновщику, получаю исполняемый файл , запускаю файл (рис. 4.</w:t>
      </w:r>
      <w:r>
        <w:rPr/>
        <w:t>2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06780"/>
            <wp:effectExtent l="0" t="0" r="0" b="0"/>
            <wp:docPr id="29" name="Изображение29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8</w:t>
      </w:r>
      <w:r>
        <w:rPr/>
        <w:t>: Исполнение файла</w:t>
      </w:r>
      <w:bookmarkEnd w:id="6"/>
      <w:bookmarkEnd w:id="11"/>
    </w:p>
    <w:p>
      <w:pPr>
        <w:pStyle w:val="1"/>
        <w:rPr/>
      </w:pPr>
      <w:bookmarkStart w:id="12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3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2.jpeg"/><Relationship Id="rId5" Type="http://schemas.openxmlformats.org/officeDocument/2006/relationships/image" Target="media/image3.jpeg"/><Relationship Id="rId6" Type="http://schemas.openxmlformats.org/officeDocument/2006/relationships/image" Target="media/image4.jpe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0" Type="http://schemas.openxmlformats.org/officeDocument/2006/relationships/image" Target="media/image28.png"/><Relationship Id="rId31" Type="http://schemas.openxmlformats.org/officeDocument/2006/relationships/numbering" Target="numbering.xml"/><Relationship Id="rId32" Type="http://schemas.openxmlformats.org/officeDocument/2006/relationships/fontTable" Target="fontTable.xml"/><Relationship Id="rId33" Type="http://schemas.openxmlformats.org/officeDocument/2006/relationships/settings" Target="settings.xml"/><Relationship Id="rId3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5.7.1$Linux_X86_64 LibreOffice_project/50$Build-1</Application>
  <AppVersion>15.0000</AppVersion>
  <Pages>11</Pages>
  <Words>817</Words>
  <Characters>5201</Characters>
  <CharactersWithSpaces>5941</CharactersWithSpaces>
  <Paragraphs>10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0T22:10:34Z</dcterms:created>
  <dc:creator>Наговицын Арсений Владимирович</dc:creator>
  <dc:description/>
  <dc:language>ru-RU</dc:language>
  <cp:lastModifiedBy/>
  <dcterms:modified xsi:type="dcterms:W3CDTF">2023-11-11T01:17:50Z</dcterms:modified>
  <cp:revision>2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